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DC4B2" w14:textId="4540A830" w:rsidR="00A84218" w:rsidRPr="009C1EA7" w:rsidRDefault="00A84218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</w:t>
      </w:r>
      <w:r w:rsidRPr="009C1EA7">
        <w:rPr>
          <w:rFonts w:asciiTheme="minorHAnsi" w:hAnsiTheme="minorHAnsi" w:cstheme="minorHAnsi"/>
          <w:bCs/>
          <w:sz w:val="24"/>
          <w:szCs w:val="22"/>
        </w:rPr>
        <w:t xml:space="preserve">nr </w:t>
      </w:r>
      <w:r w:rsidR="008A16B0">
        <w:rPr>
          <w:rFonts w:asciiTheme="minorHAnsi" w:hAnsiTheme="minorHAnsi" w:cstheme="minorHAnsi"/>
          <w:bCs/>
          <w:sz w:val="24"/>
          <w:szCs w:val="22"/>
        </w:rPr>
        <w:t>3</w:t>
      </w:r>
      <w:r w:rsidR="009C1EA7" w:rsidRPr="009C1EA7">
        <w:rPr>
          <w:rFonts w:asciiTheme="minorHAnsi" w:hAnsiTheme="minorHAnsi" w:cstheme="minorHAnsi"/>
          <w:bCs/>
          <w:sz w:val="24"/>
          <w:szCs w:val="22"/>
        </w:rPr>
        <w:t>.2</w:t>
      </w:r>
      <w:r w:rsidR="008A16B0">
        <w:rPr>
          <w:rFonts w:asciiTheme="minorHAnsi" w:hAnsiTheme="minorHAnsi" w:cstheme="minorHAnsi"/>
          <w:bCs/>
          <w:sz w:val="24"/>
          <w:szCs w:val="22"/>
        </w:rPr>
        <w:t xml:space="preserve"> do SWZ</w:t>
      </w:r>
    </w:p>
    <w:p w14:paraId="2070021F" w14:textId="69E7CE39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84698C">
        <w:rPr>
          <w:rFonts w:asciiTheme="minorHAnsi" w:hAnsiTheme="minorHAnsi" w:cstheme="minorHAnsi"/>
          <w:b/>
          <w:bCs/>
          <w:sz w:val="24"/>
          <w:szCs w:val="22"/>
        </w:rPr>
        <w:t>Termocykler – aparat do real time PCR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6646CB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6646CB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6646CB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6646CB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Wymagania</w:t>
            </w:r>
          </w:p>
          <w:p w14:paraId="63A5057A" w14:textId="2E732C8D" w:rsidR="00D66DD9" w:rsidRPr="006646CB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76A90085" w:rsidR="00D66DD9" w:rsidRPr="006646CB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  <w:r w:rsidRPr="006646CB">
              <w:rPr>
                <w:rFonts w:asciiTheme="minorHAnsi" w:hAnsiTheme="minorHAnsi" w:cstheme="minorHAnsi"/>
                <w:b/>
                <w:sz w:val="22"/>
                <w:szCs w:val="22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CE1542" w:rsidRPr="006646CB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6646CB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6C08B990" w:rsidR="00CE1542" w:rsidRPr="006646CB" w:rsidRDefault="009517FA" w:rsidP="00032E44">
            <w:pPr>
              <w:pStyle w:val="Bezodstpw"/>
              <w:rPr>
                <w:rFonts w:ascii="Arial" w:hAnsi="Arial" w:cs="Arial"/>
                <w:color w:val="FF0000"/>
              </w:rPr>
            </w:pPr>
            <w:r w:rsidRPr="006646CB">
              <w:rPr>
                <w:rFonts w:ascii="Arial" w:hAnsi="Arial" w:cs="Arial"/>
              </w:rPr>
              <w:t>Urządzenie fabrycznie nowe, nie powystawowe, ani nie potest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6646CB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CE1542" w:rsidRPr="006646CB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5713A23D" w:rsidR="00CE1542" w:rsidRPr="006646CB" w:rsidRDefault="00F062E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</w:t>
            </w:r>
            <w:r w:rsidR="00CE1542"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52410B75" w:rsidR="00CE1542" w:rsidRPr="006646CB" w:rsidRDefault="007B19ED" w:rsidP="001A618C">
            <w:pPr>
              <w:pStyle w:val="Bezodstpw"/>
              <w:rPr>
                <w:rFonts w:ascii="Arial" w:hAnsi="Arial" w:cs="Arial"/>
                <w:color w:val="FF0000"/>
              </w:rPr>
            </w:pPr>
            <w:r w:rsidRPr="006646CB">
              <w:rPr>
                <w:rFonts w:ascii="Arial" w:hAnsi="Arial" w:cs="Arial"/>
              </w:rPr>
              <w:t>Termocykler na elementach Peltiera z blokiem 96dołkowym do pracy z płytkami i probówkami o obj. 0,1ml pracujący w wersji standardowej oraz Fast. Blok 96-dołkowy złożony z 6 niezależnych stref grzejn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CE1542" w:rsidRPr="006646CB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5C79D40C" w14:textId="77777777" w:rsidTr="000735B7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73434CD4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8720B9" w14:textId="6B00B3D8" w:rsidR="009549EE" w:rsidRPr="006646CB" w:rsidRDefault="009549EE" w:rsidP="009549EE">
            <w:pPr>
              <w:pStyle w:val="Bezodstpw"/>
              <w:rPr>
                <w:rFonts w:ascii="Arial" w:hAnsi="Arial" w:cs="Arial"/>
                <w:color w:val="FF0000"/>
              </w:rPr>
            </w:pPr>
            <w:r w:rsidRPr="006646CB">
              <w:rPr>
                <w:rFonts w:ascii="Arial" w:hAnsi="Arial" w:cs="Arial"/>
              </w:rPr>
              <w:t>Czułość detekcji od 1 kopi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22371F49" w14:textId="77777777" w:rsidTr="003B0746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02BA50D2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804DF2" w14:textId="302B8223" w:rsidR="009549EE" w:rsidRPr="006646CB" w:rsidRDefault="009549EE" w:rsidP="009549EE">
            <w:pPr>
              <w:pStyle w:val="Bezodstpw"/>
              <w:rPr>
                <w:rFonts w:ascii="Arial" w:hAnsi="Arial" w:cs="Arial"/>
                <w:color w:val="FF0000"/>
                <w:lang w:val="pl-PL"/>
              </w:rPr>
            </w:pPr>
            <w:r w:rsidRPr="006646CB">
              <w:rPr>
                <w:rFonts w:ascii="Arial" w:hAnsi="Arial" w:cs="Arial"/>
              </w:rPr>
              <w:t>Źródło wzbudzania fluorescencji – biała dioda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0A0243B9" w14:textId="77777777" w:rsidTr="006E63EF">
        <w:trPr>
          <w:trHeight w:val="28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E876" w14:textId="6AE21503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4EA459" w14:textId="102C33E9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6 kanałów emisyjnych/ wzbudzających (450-680nm/500-730nm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3CDFE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2C16EF2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7E7FC" w14:textId="6B8F4FC1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8B8756" w14:textId="0AD03828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System detekcyjny – kamera CCD wysokiej czułości, umożliwiająca jednoczesny odczyt wszystkich analizowanych prób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3D172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2F8166F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8919B" w14:textId="63E33BCB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156AEB" w14:textId="77777777" w:rsidR="009549EE" w:rsidRPr="006646CB" w:rsidRDefault="009549EE" w:rsidP="009549EE">
            <w:pPr>
              <w:rPr>
                <w:rFonts w:ascii="Arial" w:hAnsi="Arial" w:cs="Arial"/>
                <w:sz w:val="22"/>
                <w:szCs w:val="22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Obecność filtrów umożliwiających detekcję minimum barwników:</w:t>
            </w:r>
          </w:p>
          <w:p w14:paraId="1EA6BD8E" w14:textId="02B38F05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val="en-US"/>
              </w:rPr>
              <w:t>FAM/SYBR Green,VIC/JOE/HEX/TET,ABY/NED/TAMRA/Cy3, JUN, ROX/TexasRed, Mustang Purple, Cy5/LIZ, CY5.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2A6AE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7ECE91E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E293" w14:textId="1C1A2445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9F373" w14:textId="435557C7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  <w:t>Możliwość jednoczesnego zbierania fluorescencji z SYBRGreen oraz sond z próbek na jednej płytc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D58A5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7DB6E13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0FEB9" w14:textId="17B1C530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8DFF0" w14:textId="2E39757F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Szybkość grzania bloku 96: 9 st.C/s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3E722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122DE88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AB7D" w14:textId="3A5A5744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1EBB71" w14:textId="6D5D5BC8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Zakres temperatury w bloku 96: 4-99,9ºC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9C094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104D94B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3E5C" w14:textId="48486CA3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8E0A50" w14:textId="3196EEE9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Program kalkulujący automatycznie, w trakcie każdego cyklu PCR, udział poszczególnych barwników wchodzących w skład mieszaniny reakcyjnej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E966C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5FDE54C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9AA19" w14:textId="3157A75F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6F8242" w14:textId="06581FD0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 xml:space="preserve">Możliwość zastosowania barwnika ROX™ i jego dostępność w zestawach oferenta służących do składania reakcji real-time PCR. 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4FD84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13E583B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48AA" w14:textId="4323AAAA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C7C7F" w14:textId="7511FF3F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Aparat wraz z oprogramowaniem będzie umożliwiał detekcję mutacji somatycznych oraz konstytucyjnych, analizę ekspresji genów, zmienności genetycznej jak również wybranych aberracji chromosomowych z materiału biologiczneg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0ECB4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1E0C94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37615" w14:textId="63A0A6B1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5CDD0" w14:textId="4E7A118A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Dostępne w ofercie producenta gotowe, zoptymalizowane zestawy do badania ekspresji genów H. sapiens oraz usługa projektowania takich zestawów. Zestawy powinny działać w tym samym profilu termicznym, umożliwiającym jednoczesne badanie różnych genów w trakcie jednego eksperyment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5514C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22CE48A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AD490" w14:textId="44693E79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lastRenderedPageBreak/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79918D" w14:textId="3BFFCC80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 xml:space="preserve">Dostępne w ofercie producenta gotowe, zoptymalizowane zestawy do badania ekspresji microRNA w pojedynczych probówkach jak również możliwość zamówienia dla H. sapiens, składające się z min. dwóch primerów oraz sondy do reakcji real-time PCR oraz jednego primera do odwrotnej transkrypcji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17DA6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62A85EC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73352" w14:textId="4D226F8F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08B126" w14:textId="1D7523F7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</w:rPr>
              <w:t>Dostępne w ofercie producenta gotowe, zoptymalizowane zestawy do badania SNP dla H. sapiens, składające się z miksu m.in. dwóch primerów oraz min. Dwóch sond do badania SNP, w metodologii dyskryminacji alleli u człowieka, pracujące w tym samym profilu termicznym umożliwiającym jednoczesne badanie różnych genów w trakcie jednego eksperyment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0C8E9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20068F2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9A62" w14:textId="61B301F1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57943E" w14:textId="31F1710E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Dostępne w ofercie firmy zestawy siRNA do wyciszania ekspresji genów dla człowieka oraz biblioteki siRNA dla człowieka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EE511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76FFDF3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73B4" w14:textId="614142B3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99A47E" w14:textId="1E0E5A0A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Dostępne w ofercie firmy zestawy do badania liczby kopii genów u człowieka składające się z min. Dwóch primerów oraz sond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86963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06A2D49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F2157" w14:textId="4C331EA2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0EB1B1" w14:textId="27A0E8EF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 xml:space="preserve">Sterowanie aparatem za pomocą panelu dotykowego, celem szybkiego wybrania protokołu do uruchomienia aparatu i rozpoczęcie reakcji bez konieczności sterowania z komputera. Pamięć min. 10GB wbudowana w aparat z możliwością zapamiętania min. 4000 eksperymentów. Możliwość zapisania danych na zew. nośnikach pamięci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397C9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5A49332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32F4D" w14:textId="614982FC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A53FE1" w14:textId="77777777" w:rsidR="009549EE" w:rsidRPr="006646CB" w:rsidRDefault="009549EE" w:rsidP="009549EE">
            <w:pPr>
              <w:pStyle w:val="Stopka"/>
              <w:tabs>
                <w:tab w:val="left" w:pos="0"/>
              </w:tabs>
              <w:rPr>
                <w:rFonts w:ascii="Arial" w:hAnsi="Arial" w:cs="Arial"/>
                <w:sz w:val="22"/>
                <w:szCs w:val="22"/>
                <w:lang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Minimalne wymagane funkcje:</w:t>
            </w:r>
          </w:p>
          <w:p w14:paraId="4D906242" w14:textId="77777777" w:rsidR="009549EE" w:rsidRPr="006646CB" w:rsidRDefault="009549EE" w:rsidP="009549EE">
            <w:pPr>
              <w:pStyle w:val="Stopka"/>
              <w:tabs>
                <w:tab w:val="left" w:pos="0"/>
              </w:tabs>
              <w:rPr>
                <w:rFonts w:ascii="Arial" w:hAnsi="Arial" w:cs="Arial"/>
                <w:sz w:val="22"/>
                <w:szCs w:val="22"/>
                <w:lang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- laptop do zbierania i przechowywania danych</w:t>
            </w:r>
          </w:p>
          <w:p w14:paraId="37165319" w14:textId="77777777" w:rsidR="009549EE" w:rsidRPr="006646CB" w:rsidRDefault="009549EE" w:rsidP="009549EE">
            <w:pPr>
              <w:pStyle w:val="Stopka"/>
              <w:tabs>
                <w:tab w:val="left" w:pos="0"/>
              </w:tabs>
              <w:rPr>
                <w:rFonts w:ascii="Arial" w:hAnsi="Arial" w:cs="Arial"/>
                <w:sz w:val="22"/>
                <w:szCs w:val="22"/>
                <w:lang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- zbieranie, przechowywanie danych, automatyczne wykreślanie krzywej dysocjacyjnej, automatyczne wykreślanie krzywej standardowej, oznaczanie ilościowe kw. Nukleinowych, analiza polimorfizmu pojedynczego nukleotydu (dyskryminacja alleli), zastosowanie kontroli wewnętrznej (IPC)</w:t>
            </w:r>
          </w:p>
          <w:p w14:paraId="6E7EA6BE" w14:textId="77777777" w:rsidR="009549EE" w:rsidRPr="006646CB" w:rsidRDefault="009549EE" w:rsidP="009549EE">
            <w:pPr>
              <w:pStyle w:val="Stopka"/>
              <w:tabs>
                <w:tab w:val="left" w:pos="0"/>
              </w:tabs>
              <w:rPr>
                <w:rFonts w:ascii="Arial" w:hAnsi="Arial" w:cs="Arial"/>
                <w:sz w:val="22"/>
                <w:szCs w:val="22"/>
                <w:lang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- dostępne darmowe programy do analizy ekspresji/ genotypowania ze strony internetowej</w:t>
            </w:r>
          </w:p>
          <w:p w14:paraId="6DFA7383" w14:textId="0BCFBDDD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- funkcja w oprogramowaniu umożliwiająca szybkie zliczenie objętości potrzebnych składników do złożenia reakcji na bloku, sygnalizowanie flagami próbek z błędami w oznaczeniu poziomu fluorescen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E60ED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49924A80" w14:textId="77777777" w:rsidTr="00C518A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C047B" w14:textId="26C06810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4CE0F" w14:textId="1113F6E5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 xml:space="preserve">Aparat wyposażony w port umożliwiający import lub export danych z aparatu do komputera lub zewnętrznego nośnika danych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1D417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668BF579" w14:textId="77777777" w:rsidTr="00C518A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0E9AB" w14:textId="28401A1E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50FE71" w14:textId="45F37446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Program umożliwiający automatyczne obliczanie relatywnej ekspresji genów metodą Ct z przeprowadzonych eksperymentów dla nieograniczonej liczby próbek w tym samym czas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E0D2C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5A872B3C" w14:textId="77777777" w:rsidTr="00C518A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50E68" w14:textId="6F494FEB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67164" w14:textId="27C08D67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 xml:space="preserve">System otwarty -umożliwia wykorzystanie zestawów różnych producentów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8D95A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9549EE" w:rsidRPr="006646CB" w14:paraId="5E4F9B1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278F6" w14:textId="307DE645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646C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3738E1" w14:textId="37026097" w:rsidR="009549EE" w:rsidRPr="006646CB" w:rsidRDefault="009549EE" w:rsidP="009549E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="Arial" w:hAnsi="Arial" w:cs="Arial"/>
                <w:kern w:val="0"/>
                <w:sz w:val="22"/>
                <w:szCs w:val="22"/>
                <w:lang w:val="pl-PL" w:eastAsia="pl-PL"/>
              </w:rPr>
            </w:pPr>
            <w:r w:rsidRPr="006646CB">
              <w:rPr>
                <w:rFonts w:ascii="Arial" w:hAnsi="Arial" w:cs="Arial"/>
                <w:sz w:val="22"/>
                <w:szCs w:val="22"/>
                <w:lang w:eastAsia="pl-PL"/>
              </w:rPr>
              <w:t>Autoryzowany serwis gwarancyjny i pogwarancyjny na terenie Polski. Możliwość zdalnego monitorowania stanu aparatu na gwarancji lub kontrakcie serwisowym przez dział serwis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DDC76" w14:textId="77777777" w:rsidR="009549EE" w:rsidRPr="006646CB" w:rsidRDefault="009549EE" w:rsidP="009549E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</w:tbl>
    <w:p w14:paraId="3043D5E5" w14:textId="5EE8DFCA" w:rsidR="007617D5" w:rsidRPr="006646CB" w:rsidRDefault="00F82136" w:rsidP="00920CEF">
      <w:pPr>
        <w:pStyle w:val="Akapitzlist"/>
        <w:spacing w:after="0" w:line="320" w:lineRule="atLeast"/>
        <w:ind w:left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8C9D7" w14:textId="77777777" w:rsidR="001E19E3" w:rsidRDefault="001E19E3">
      <w:pPr>
        <w:spacing w:after="0"/>
      </w:pPr>
      <w:r>
        <w:separator/>
      </w:r>
    </w:p>
  </w:endnote>
  <w:endnote w:type="continuationSeparator" w:id="0">
    <w:p w14:paraId="3877A27A" w14:textId="77777777" w:rsidR="001E19E3" w:rsidRDefault="001E1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6B4FF" w14:textId="77777777" w:rsidR="001E19E3" w:rsidRDefault="001E19E3">
      <w:pPr>
        <w:spacing w:after="0"/>
      </w:pPr>
      <w:r>
        <w:separator/>
      </w:r>
    </w:p>
  </w:footnote>
  <w:footnote w:type="continuationSeparator" w:id="0">
    <w:p w14:paraId="5AFA1799" w14:textId="77777777" w:rsidR="001E19E3" w:rsidRDefault="001E19E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CE"/>
    <w:rsid w:val="00137830"/>
    <w:rsid w:val="001478B5"/>
    <w:rsid w:val="001659C5"/>
    <w:rsid w:val="001702BA"/>
    <w:rsid w:val="00170FCC"/>
    <w:rsid w:val="001750EE"/>
    <w:rsid w:val="00186064"/>
    <w:rsid w:val="00192213"/>
    <w:rsid w:val="001A618C"/>
    <w:rsid w:val="001C1B18"/>
    <w:rsid w:val="001C7933"/>
    <w:rsid w:val="001E19E3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F6154"/>
    <w:rsid w:val="003015D1"/>
    <w:rsid w:val="00332BEE"/>
    <w:rsid w:val="0034225A"/>
    <w:rsid w:val="003570AD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32DA9"/>
    <w:rsid w:val="00441C40"/>
    <w:rsid w:val="004624CD"/>
    <w:rsid w:val="004E1D8F"/>
    <w:rsid w:val="00506B12"/>
    <w:rsid w:val="0051554B"/>
    <w:rsid w:val="005421E2"/>
    <w:rsid w:val="00542844"/>
    <w:rsid w:val="0057109D"/>
    <w:rsid w:val="005A03F7"/>
    <w:rsid w:val="005C1C50"/>
    <w:rsid w:val="005E2CE3"/>
    <w:rsid w:val="0062088F"/>
    <w:rsid w:val="00625025"/>
    <w:rsid w:val="006436E5"/>
    <w:rsid w:val="006522F0"/>
    <w:rsid w:val="00660B3C"/>
    <w:rsid w:val="006646CB"/>
    <w:rsid w:val="00667117"/>
    <w:rsid w:val="0067601E"/>
    <w:rsid w:val="0068702B"/>
    <w:rsid w:val="006B2027"/>
    <w:rsid w:val="006E4D8D"/>
    <w:rsid w:val="006E63EF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19ED"/>
    <w:rsid w:val="007B23A3"/>
    <w:rsid w:val="007C794F"/>
    <w:rsid w:val="007E6618"/>
    <w:rsid w:val="007F38B7"/>
    <w:rsid w:val="00812FB9"/>
    <w:rsid w:val="00825C2B"/>
    <w:rsid w:val="008450A6"/>
    <w:rsid w:val="0084698C"/>
    <w:rsid w:val="008A16B0"/>
    <w:rsid w:val="008B7D17"/>
    <w:rsid w:val="008D61F3"/>
    <w:rsid w:val="008F7C7D"/>
    <w:rsid w:val="00906275"/>
    <w:rsid w:val="00907FD2"/>
    <w:rsid w:val="00916228"/>
    <w:rsid w:val="00920CEF"/>
    <w:rsid w:val="00924D49"/>
    <w:rsid w:val="00925A5B"/>
    <w:rsid w:val="0093011E"/>
    <w:rsid w:val="00935425"/>
    <w:rsid w:val="009517FA"/>
    <w:rsid w:val="009549EE"/>
    <w:rsid w:val="00976A20"/>
    <w:rsid w:val="00976EDC"/>
    <w:rsid w:val="009869E5"/>
    <w:rsid w:val="009A1996"/>
    <w:rsid w:val="009A42F7"/>
    <w:rsid w:val="009A76D4"/>
    <w:rsid w:val="009B02F5"/>
    <w:rsid w:val="009C1EA7"/>
    <w:rsid w:val="009F03F1"/>
    <w:rsid w:val="009F1F6B"/>
    <w:rsid w:val="00A22882"/>
    <w:rsid w:val="00A24644"/>
    <w:rsid w:val="00A35D1F"/>
    <w:rsid w:val="00A42526"/>
    <w:rsid w:val="00A47F10"/>
    <w:rsid w:val="00A60D4C"/>
    <w:rsid w:val="00A7656B"/>
    <w:rsid w:val="00A836A3"/>
    <w:rsid w:val="00A84218"/>
    <w:rsid w:val="00AB550F"/>
    <w:rsid w:val="00AD455D"/>
    <w:rsid w:val="00AD4924"/>
    <w:rsid w:val="00B02044"/>
    <w:rsid w:val="00B05C5E"/>
    <w:rsid w:val="00B150D5"/>
    <w:rsid w:val="00B55550"/>
    <w:rsid w:val="00B6077F"/>
    <w:rsid w:val="00BC1432"/>
    <w:rsid w:val="00BD0027"/>
    <w:rsid w:val="00BE5BCA"/>
    <w:rsid w:val="00BF6FBF"/>
    <w:rsid w:val="00C22F4D"/>
    <w:rsid w:val="00C25C30"/>
    <w:rsid w:val="00C30C07"/>
    <w:rsid w:val="00C343D0"/>
    <w:rsid w:val="00C53BBF"/>
    <w:rsid w:val="00C54101"/>
    <w:rsid w:val="00C57410"/>
    <w:rsid w:val="00C61181"/>
    <w:rsid w:val="00C71B53"/>
    <w:rsid w:val="00C95944"/>
    <w:rsid w:val="00CA29EF"/>
    <w:rsid w:val="00CB1E4C"/>
    <w:rsid w:val="00CE1542"/>
    <w:rsid w:val="00D3538F"/>
    <w:rsid w:val="00D41856"/>
    <w:rsid w:val="00D64EED"/>
    <w:rsid w:val="00D66DD9"/>
    <w:rsid w:val="00D70FE4"/>
    <w:rsid w:val="00D72856"/>
    <w:rsid w:val="00DE2549"/>
    <w:rsid w:val="00E435F9"/>
    <w:rsid w:val="00E57389"/>
    <w:rsid w:val="00E73176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062E2"/>
    <w:rsid w:val="00F44398"/>
    <w:rsid w:val="00F52AB1"/>
    <w:rsid w:val="00F82136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  <w:style w:type="character" w:customStyle="1" w:styleId="WW8Num5z0">
    <w:name w:val="WW8Num5z0"/>
    <w:rsid w:val="009549E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644</Words>
  <Characters>3866</Characters>
  <Application>Microsoft Office Word</Application>
  <DocSecurity>0</DocSecurity>
  <Lines>32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Barbara Głowacka</cp:lastModifiedBy>
  <cp:revision>26</cp:revision>
  <dcterms:created xsi:type="dcterms:W3CDTF">2022-03-04T14:18:00Z</dcterms:created>
  <dcterms:modified xsi:type="dcterms:W3CDTF">2022-12-27T08:13:00Z</dcterms:modified>
</cp:coreProperties>
</file>